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10299B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6A36B9" w:rsidP="007643C8">
      <w:pPr>
        <w:pStyle w:val="Heading1"/>
      </w:pPr>
      <w:r>
        <w:t xml:space="preserve">   “</w:t>
      </w:r>
      <w:r w:rsidR="007643C8">
        <w:t>Come on india let’s football</w:t>
      </w:r>
      <w:r>
        <w:t>”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6A36B9" w:rsidRDefault="006A36B9" w:rsidP="006A36B9">
      <w:pPr>
        <w:ind w:left="720"/>
        <w:rPr>
          <w:sz w:val="28"/>
          <w:szCs w:val="28"/>
        </w:rPr>
      </w:pPr>
    </w:p>
    <w:p w:rsidR="006A36B9" w:rsidRDefault="006A36B9" w:rsidP="006A36B9">
      <w:pPr>
        <w:ind w:left="720"/>
        <w:rPr>
          <w:sz w:val="28"/>
          <w:szCs w:val="28"/>
        </w:rPr>
      </w:pPr>
      <w:r>
        <w:rPr>
          <w:sz w:val="28"/>
          <w:szCs w:val="28"/>
        </w:rPr>
        <w:t>Spread craze of football in india.you have to earn points.and win the game.</w:t>
      </w:r>
    </w:p>
    <w:p w:rsidR="006A36B9" w:rsidRDefault="006A36B9">
      <w:pPr>
        <w:ind w:left="720"/>
        <w:rPr>
          <w:sz w:val="28"/>
          <w:szCs w:val="28"/>
        </w:rPr>
      </w:pPr>
    </w:p>
    <w:p w:rsidR="007B4A91" w:rsidRDefault="0010299B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643C8" w:rsidRDefault="007643C8" w:rsidP="007643C8">
      <w:pPr>
        <w:ind w:left="720"/>
        <w:rPr>
          <w:sz w:val="28"/>
          <w:szCs w:val="28"/>
        </w:rPr>
      </w:pPr>
    </w:p>
    <w:p w:rsidR="00325105" w:rsidRDefault="00753C37">
      <w:pPr>
        <w:ind w:left="720"/>
        <w:rPr>
          <w:sz w:val="28"/>
          <w:szCs w:val="28"/>
        </w:rPr>
      </w:pPr>
      <w:r>
        <w:rPr>
          <w:sz w:val="28"/>
          <w:szCs w:val="28"/>
        </w:rPr>
        <w:t>Pallavi is making</w:t>
      </w:r>
      <w:r w:rsidR="006A36B9">
        <w:rPr>
          <w:sz w:val="28"/>
          <w:szCs w:val="28"/>
        </w:rPr>
        <w:t xml:space="preserve"> multiplayer </w:t>
      </w:r>
      <w:r>
        <w:rPr>
          <w:sz w:val="28"/>
          <w:szCs w:val="28"/>
        </w:rPr>
        <w:t xml:space="preserve"> a game of football she has two reason</w:t>
      </w:r>
      <w:r w:rsidR="00325105">
        <w:rPr>
          <w:sz w:val="28"/>
          <w:szCs w:val="28"/>
        </w:rPr>
        <w:t xml:space="preserve"> to make it.</w:t>
      </w:r>
    </w:p>
    <w:p w:rsidR="00325105" w:rsidRDefault="00325105">
      <w:pPr>
        <w:ind w:left="720"/>
        <w:rPr>
          <w:sz w:val="28"/>
          <w:szCs w:val="28"/>
        </w:rPr>
      </w:pPr>
    </w:p>
    <w:p w:rsidR="007643C8" w:rsidRDefault="00325105">
      <w:pPr>
        <w:ind w:left="720"/>
        <w:rPr>
          <w:sz w:val="28"/>
          <w:szCs w:val="28"/>
        </w:rPr>
      </w:pPr>
      <w:r>
        <w:rPr>
          <w:sz w:val="28"/>
          <w:szCs w:val="28"/>
        </w:rPr>
        <w:t>1_</w:t>
      </w:r>
      <w:r w:rsidR="007643C8">
        <w:rPr>
          <w:sz w:val="28"/>
          <w:szCs w:val="28"/>
        </w:rPr>
        <w:t xml:space="preserve">We all know that there is not much craze for football in india </w:t>
      </w:r>
      <w:r>
        <w:rPr>
          <w:sz w:val="28"/>
          <w:szCs w:val="28"/>
        </w:rPr>
        <w:t>.</w:t>
      </w:r>
      <w:r w:rsidR="007643C8">
        <w:rPr>
          <w:sz w:val="28"/>
          <w:szCs w:val="28"/>
        </w:rPr>
        <w:t>but</w:t>
      </w:r>
      <w:r>
        <w:rPr>
          <w:sz w:val="28"/>
          <w:szCs w:val="28"/>
        </w:rPr>
        <w:t xml:space="preserve"> there are many talented footballers in india.if we do not show craze towards football,then many talented footballers will not get a chance to show their talent.</w:t>
      </w:r>
    </w:p>
    <w:p w:rsidR="00325105" w:rsidRDefault="00325105">
      <w:pPr>
        <w:ind w:left="720"/>
        <w:rPr>
          <w:sz w:val="28"/>
          <w:szCs w:val="28"/>
        </w:rPr>
      </w:pPr>
    </w:p>
    <w:p w:rsidR="00325105" w:rsidRDefault="007643C8" w:rsidP="007643C8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r w:rsidR="00325105">
        <w:rPr>
          <w:sz w:val="28"/>
          <w:szCs w:val="28"/>
        </w:rPr>
        <w:t xml:space="preserve">   2_</w:t>
      </w:r>
      <w:r>
        <w:rPr>
          <w:sz w:val="28"/>
          <w:szCs w:val="28"/>
        </w:rPr>
        <w:t>Pallavi is a biggest fan of sunil chhetri,ronaldo,messi.and she</w:t>
      </w:r>
    </w:p>
    <w:p w:rsidR="009E724B" w:rsidRDefault="007643C8" w:rsidP="007643C8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325105">
        <w:rPr>
          <w:sz w:val="28"/>
          <w:szCs w:val="28"/>
        </w:rPr>
        <w:t xml:space="preserve">      </w:t>
      </w:r>
      <w:r>
        <w:rPr>
          <w:sz w:val="28"/>
          <w:szCs w:val="28"/>
        </w:rPr>
        <w:t xml:space="preserve">want’s to  play </w:t>
      </w:r>
      <w:r w:rsidR="009E724B">
        <w:rPr>
          <w:sz w:val="28"/>
          <w:szCs w:val="28"/>
        </w:rPr>
        <w:t>football but she doesn’t have anyone to play football.</w:t>
      </w:r>
    </w:p>
    <w:p w:rsidR="009E724B" w:rsidRDefault="009E724B" w:rsidP="007643C8">
      <w:pPr>
        <w:rPr>
          <w:sz w:val="28"/>
          <w:szCs w:val="28"/>
        </w:rPr>
      </w:pPr>
      <w:r>
        <w:rPr>
          <w:sz w:val="28"/>
          <w:szCs w:val="28"/>
        </w:rPr>
        <w:t xml:space="preserve">       S</w:t>
      </w:r>
      <w:r w:rsidR="007643C8">
        <w:rPr>
          <w:sz w:val="28"/>
          <w:szCs w:val="28"/>
        </w:rPr>
        <w:t xml:space="preserve">o </w:t>
      </w:r>
      <w:r w:rsidR="00325105">
        <w:rPr>
          <w:sz w:val="28"/>
          <w:szCs w:val="28"/>
        </w:rPr>
        <w:t xml:space="preserve"> she thought let’s make a game for himself and </w:t>
      </w:r>
      <w:r>
        <w:rPr>
          <w:sz w:val="28"/>
          <w:szCs w:val="28"/>
        </w:rPr>
        <w:t xml:space="preserve">for people like him. </w:t>
      </w:r>
    </w:p>
    <w:p w:rsidR="00325105" w:rsidRDefault="009E724B" w:rsidP="007643C8">
      <w:pPr>
        <w:rPr>
          <w:sz w:val="28"/>
          <w:szCs w:val="28"/>
        </w:rPr>
      </w:pPr>
      <w:r>
        <w:rPr>
          <w:sz w:val="28"/>
          <w:szCs w:val="28"/>
        </w:rPr>
        <w:t xml:space="preserve">      which will make feel like playing football.</w:t>
      </w:r>
    </w:p>
    <w:p w:rsidR="00EC4BBF" w:rsidRDefault="00EC4BBF" w:rsidP="007643C8">
      <w:pPr>
        <w:rPr>
          <w:sz w:val="28"/>
          <w:szCs w:val="28"/>
        </w:rPr>
      </w:pPr>
    </w:p>
    <w:p w:rsidR="00EC4BBF" w:rsidRDefault="00EC4BBF" w:rsidP="00EC4BBF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 This game is little diffrent the real football .there will be only two players in this game,one you and one other player.</w:t>
      </w:r>
    </w:p>
    <w:p w:rsidR="00EC4BBF" w:rsidRDefault="00EC4BBF" w:rsidP="00EC4BBF">
      <w:pPr>
        <w:rPr>
          <w:sz w:val="28"/>
          <w:szCs w:val="28"/>
        </w:rPr>
      </w:pPr>
    </w:p>
    <w:p w:rsidR="00EC4BBF" w:rsidRDefault="00EC4BBF" w:rsidP="007643C8">
      <w:pPr>
        <w:rPr>
          <w:sz w:val="28"/>
          <w:szCs w:val="28"/>
        </w:rPr>
      </w:pPr>
    </w:p>
    <w:p w:rsidR="00EC4BBF" w:rsidRDefault="00EC4BBF" w:rsidP="007643C8">
      <w:pPr>
        <w:rPr>
          <w:sz w:val="28"/>
          <w:szCs w:val="28"/>
        </w:rPr>
      </w:pPr>
    </w:p>
    <w:p w:rsidR="00EC4BBF" w:rsidRDefault="00EC4BBF" w:rsidP="007643C8">
      <w:pPr>
        <w:rPr>
          <w:sz w:val="28"/>
          <w:szCs w:val="28"/>
        </w:rPr>
      </w:pPr>
    </w:p>
    <w:p w:rsidR="007B4A91" w:rsidRDefault="00325105" w:rsidP="007643C8">
      <w:pPr>
        <w:rPr>
          <w:sz w:val="28"/>
          <w:szCs w:val="28"/>
        </w:rPr>
      </w:pPr>
      <w:r>
        <w:rPr>
          <w:sz w:val="28"/>
          <w:szCs w:val="28"/>
        </w:rPr>
        <w:t xml:space="preserve">       </w:t>
      </w:r>
    </w:p>
    <w:p w:rsidR="007B4A91" w:rsidRDefault="0010299B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0299B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10299B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36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ou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36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ing  the gam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36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ond 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36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ing  the gam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36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t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36B9" w:rsidP="006A36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l the game based on it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36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al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36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ke edges of groun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36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al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6A36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al of the game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7B4A91" w:rsidRDefault="00B56CEA">
      <w:pPr>
        <w:rPr>
          <w:sz w:val="28"/>
          <w:szCs w:val="28"/>
        </w:rPr>
      </w:pPr>
      <w:r>
        <w:rPr>
          <w:noProof/>
          <w:sz w:val="28"/>
          <w:szCs w:val="28"/>
          <w:lang w:val="en-US" w:eastAsia="en-US"/>
        </w:rPr>
        <w:lastRenderedPageBreak/>
        <w:drawing>
          <wp:inline distT="0" distB="0" distL="0" distR="0">
            <wp:extent cx="5943600" cy="3150108"/>
            <wp:effectExtent l="19050" t="0" r="0" b="0"/>
            <wp:docPr id="25" name="Picture 25" descr="C:\Users\cs\Desktop\fi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cs\Desktop\fifa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010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10299B" w:rsidP="002E20AB">
      <w:pPr>
        <w:pStyle w:val="NoSpacing"/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  <w:r>
        <w:pict>
          <v:rect id="_x0000_i1031" style="width:0;height:1.5pt" o:hralign="center" o:hrstd="t" o:hr="t" fillcolor="#a0a0a0" stroked="f"/>
        </w:pict>
      </w:r>
      <w:r w:rsidR="002E20AB">
        <w:t xml:space="preserve">i use atractive animation and i always try to make a good story of my game. </w:t>
      </w:r>
      <w:r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10299B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0299B"/>
    <w:rsid w:val="002E20AB"/>
    <w:rsid w:val="00325105"/>
    <w:rsid w:val="00556965"/>
    <w:rsid w:val="006A36B9"/>
    <w:rsid w:val="00753C37"/>
    <w:rsid w:val="007643C8"/>
    <w:rsid w:val="007B4A91"/>
    <w:rsid w:val="009E724B"/>
    <w:rsid w:val="00B56CEA"/>
    <w:rsid w:val="00D36075"/>
    <w:rsid w:val="00EC4B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299B"/>
  </w:style>
  <w:style w:type="paragraph" w:styleId="Heading1">
    <w:name w:val="heading 1"/>
    <w:basedOn w:val="Normal"/>
    <w:next w:val="Normal"/>
    <w:uiPriority w:val="9"/>
    <w:qFormat/>
    <w:rsid w:val="0010299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0299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0299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0299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0299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0299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0299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0299B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0299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0299B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7643C8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3607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607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5</Pages>
  <Words>320</Words>
  <Characters>182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3</cp:revision>
  <dcterms:created xsi:type="dcterms:W3CDTF">2021-03-18T05:03:00Z</dcterms:created>
  <dcterms:modified xsi:type="dcterms:W3CDTF">2021-04-08T09:08:00Z</dcterms:modified>
</cp:coreProperties>
</file>